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2E7598B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Fundamentals </w:t>
      </w:r>
    </w:p>
    <w:p w14:paraId="5EA5A988" w14:textId="1B287DB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86973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10356CB5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23673">
        <w:rPr>
          <w:rFonts w:ascii="Franklin Gothic Demi" w:hAnsi="Franklin Gothic Demi"/>
          <w:sz w:val="16"/>
          <w:szCs w:val="16"/>
        </w:rPr>
        <w:t>3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Fundamentals </w:t>
      </w:r>
    </w:p>
    <w:p w14:paraId="219A8D50" w14:textId="6CE2AED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19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E20D50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77777777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E20D50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E20D50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3159CE0B" w:rsidR="005D72C0" w:rsidRDefault="00E20D5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02224C">
        <w:rPr>
          <w:rFonts w:ascii="Franklin Gothic Book" w:hAnsi="Franklin Gothic Book" w:cs="FranklinGothicBook"/>
          <w:color w:val="000000"/>
          <w:sz w:val="16"/>
          <w:szCs w:val="16"/>
        </w:rPr>
        <w:t>July 24-26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1B17B977" w14:textId="1670D1A1" w:rsidR="001329A4" w:rsidRDefault="00E20D50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2316730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1329A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02224C">
        <w:rPr>
          <w:rFonts w:ascii="Franklin Gothic Book" w:hAnsi="Franklin Gothic Book" w:cs="FranklinGothicBook"/>
          <w:color w:val="000000"/>
          <w:sz w:val="16"/>
          <w:szCs w:val="16"/>
        </w:rPr>
        <w:t>Oct 16-18</w:t>
      </w:r>
      <w:r w:rsidR="001329A4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653EF17D" w14:textId="77777777" w:rsidR="00586973" w:rsidRDefault="00586973" w:rsidP="00586973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FC60300" w14:textId="77777777" w:rsidR="00A935DF" w:rsidRDefault="00A935DF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2A0B62E5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02224C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A1C34F" w14:textId="77777777" w:rsidR="00E20D50" w:rsidRDefault="00E20D50" w:rsidP="008F7DBA">
      <w:r>
        <w:separator/>
      </w:r>
    </w:p>
  </w:endnote>
  <w:endnote w:type="continuationSeparator" w:id="0">
    <w:p w14:paraId="21DCD137" w14:textId="77777777" w:rsidR="00E20D50" w:rsidRDefault="00E20D50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3F419" w14:textId="77777777" w:rsidR="00E20D50" w:rsidRDefault="00E20D50" w:rsidP="008F7DBA">
      <w:r>
        <w:separator/>
      </w:r>
    </w:p>
  </w:footnote>
  <w:footnote w:type="continuationSeparator" w:id="0">
    <w:p w14:paraId="213A96E2" w14:textId="77777777" w:rsidR="00E20D50" w:rsidRDefault="00E20D50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9RCx4o6hz9KfkH+qUmOlCpivayDynGAdTxzhytd3zEfJ4wTYNsKVj2/G+7aWsEKuQOhLZSMTYrIfMhROd2k62A==" w:salt="H9mgLp56/wnP12HDspeeB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2224C"/>
    <w:rsid w:val="000403AE"/>
    <w:rsid w:val="00052DCF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3673"/>
    <w:rsid w:val="001248AF"/>
    <w:rsid w:val="00131489"/>
    <w:rsid w:val="001329A4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86973"/>
    <w:rsid w:val="005C2AEE"/>
    <w:rsid w:val="005C3A0B"/>
    <w:rsid w:val="005C6715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A3827"/>
    <w:rsid w:val="00AB2B1A"/>
    <w:rsid w:val="00AB5250"/>
    <w:rsid w:val="00AB71EF"/>
    <w:rsid w:val="00AF50E8"/>
    <w:rsid w:val="00AF5B7E"/>
    <w:rsid w:val="00B23A73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groups.com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000000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B72EBA"/>
    <w:rsid w:val="00BC3D74"/>
    <w:rsid w:val="00BF3EDA"/>
    <w:rsid w:val="00C04B22"/>
    <w:rsid w:val="00C46B9C"/>
    <w:rsid w:val="00C867E2"/>
    <w:rsid w:val="00C9086E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D6312-6FFA-47F6-A060-8DC3E552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5</cp:revision>
  <dcterms:created xsi:type="dcterms:W3CDTF">2016-07-15T13:50:00Z</dcterms:created>
  <dcterms:modified xsi:type="dcterms:W3CDTF">2017-06-2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